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7865A" w14:textId="1F9A9281" w:rsidR="002E33F7" w:rsidRDefault="009D302C" w:rsidP="002E33F7">
      <w:pPr>
        <w:ind w:left="500"/>
        <w:rPr>
          <w:sz w:val="20"/>
          <w:szCs w:val="20"/>
        </w:rPr>
      </w:pPr>
      <w:r>
        <w:rPr>
          <w:b/>
          <w:bCs/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190EF1" wp14:editId="0470F9B8">
                <wp:simplePos x="0" y="0"/>
                <wp:positionH relativeFrom="column">
                  <wp:posOffset>3545541</wp:posOffset>
                </wp:positionH>
                <wp:positionV relativeFrom="paragraph">
                  <wp:posOffset>1815353</wp:posOffset>
                </wp:positionV>
                <wp:extent cx="1531620" cy="1744868"/>
                <wp:effectExtent l="0" t="0" r="11430" b="27305"/>
                <wp:wrapNone/>
                <wp:docPr id="1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31620" cy="17448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1043CB" w14:textId="0C0D0F9B" w:rsidR="002E33F7" w:rsidRDefault="009D302C" w:rsidP="000601A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C1C7144" wp14:editId="301B9690">
                                  <wp:extent cx="1264218" cy="1645920"/>
                                  <wp:effectExtent l="0" t="0" r="0" b="0"/>
                                  <wp:docPr id="31749464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1749464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69266" cy="16524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190EF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79.2pt;margin-top:142.95pt;width:120.6pt;height:137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" fillcolor="white [3201]" strokeweight=".5pt">
                <v:path arrowok="t"/>
                <v:textbox>
                  <w:txbxContent>
                    <w:p w14:paraId="651043CB" w14:textId="0C0D0F9B" w:rsidR="002E33F7" w:rsidRDefault="009D302C" w:rsidP="000601A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C1C7144" wp14:editId="301B9690">
                            <wp:extent cx="1264218" cy="1645920"/>
                            <wp:effectExtent l="0" t="0" r="0" b="0"/>
                            <wp:docPr id="31749464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1749464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69266" cy="16524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6332F"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299" distR="114299" simplePos="0" relativeHeight="251659264" behindDoc="1" locked="0" layoutInCell="0" allowOverlap="1" wp14:anchorId="39EC77B7" wp14:editId="0652697E">
                <wp:simplePos x="0" y="0"/>
                <wp:positionH relativeFrom="page">
                  <wp:posOffset>7200899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19050" b="9525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42BD580" id="Shape 1" o:spid="_x0000_s1026" style="position:absolute;z-index:-251657216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page;mso-height-relative:page" from="567pt,21pt" to="567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 w:rsidR="00C6332F"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60288" behindDoc="1" locked="0" layoutInCell="0" allowOverlap="1" wp14:anchorId="3FB97A34" wp14:editId="1FBF549D">
                <wp:simplePos x="0" y="0"/>
                <wp:positionH relativeFrom="page">
                  <wp:posOffset>686435</wp:posOffset>
                </wp:positionH>
                <wp:positionV relativeFrom="page">
                  <wp:posOffset>276224</wp:posOffset>
                </wp:positionV>
                <wp:extent cx="6523990" cy="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63711B5" id="Shape 2" o:spid="_x0000_s1026" style="position:absolute;z-index:-25165619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4.05pt,21.75pt" to="567.7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 w:rsidR="00C6332F"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299" distR="114299" simplePos="0" relativeHeight="251661312" behindDoc="1" locked="0" layoutInCell="0" allowOverlap="1" wp14:anchorId="4991E4BF" wp14:editId="3CEBAF1E">
                <wp:simplePos x="0" y="0"/>
                <wp:positionH relativeFrom="page">
                  <wp:posOffset>695959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19050" b="9525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0851ED6" id="Shape 3" o:spid="_x0000_s1026" style="position:absolute;z-index:-251655168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page;mso-height-relative:page" from="54.8pt,21pt" to="54.8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 w:rsidR="00C6332F"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62336" behindDoc="1" locked="0" layoutInCell="0" allowOverlap="1" wp14:anchorId="7D0154A4" wp14:editId="0D4D5A24">
                <wp:simplePos x="0" y="0"/>
                <wp:positionH relativeFrom="page">
                  <wp:posOffset>686435</wp:posOffset>
                </wp:positionH>
                <wp:positionV relativeFrom="page">
                  <wp:posOffset>761999</wp:posOffset>
                </wp:positionV>
                <wp:extent cx="6523990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E848695" id="Shape 4" o:spid="_x0000_s1026" style="position:absolute;z-index:-25165414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4.05pt,60pt" to="567.75pt,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tbl>
      <w:tblPr>
        <w:tblW w:w="9860" w:type="dxa"/>
        <w:tblInd w:w="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"/>
        <w:gridCol w:w="5307"/>
        <w:gridCol w:w="4513"/>
      </w:tblGrid>
      <w:tr w:rsidR="002E33F7" w14:paraId="761EAB38" w14:textId="77777777" w:rsidTr="002E33F7">
        <w:trPr>
          <w:trHeight w:val="381"/>
        </w:trPr>
        <w:tc>
          <w:tcPr>
            <w:tcW w:w="5347" w:type="dxa"/>
            <w:gridSpan w:val="2"/>
            <w:vAlign w:val="bottom"/>
          </w:tcPr>
          <w:p w14:paraId="501A2594" w14:textId="77777777" w:rsidR="002E33F7" w:rsidRPr="00B964EB" w:rsidRDefault="002E33F7" w:rsidP="001B79FF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Guide Name</w:t>
            </w:r>
          </w:p>
        </w:tc>
        <w:tc>
          <w:tcPr>
            <w:tcW w:w="4513" w:type="dxa"/>
            <w:vAlign w:val="bottom"/>
          </w:tcPr>
          <w:p w14:paraId="16207469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anel Head</w:t>
            </w:r>
          </w:p>
        </w:tc>
      </w:tr>
      <w:tr w:rsidR="002E33F7" w14:paraId="1E3F37A2" w14:textId="77777777" w:rsidTr="002E33F7">
        <w:trPr>
          <w:trHeight w:val="34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119B83B3" w14:textId="77777777" w:rsidR="002E33F7" w:rsidRPr="00EA4F35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1618235A" w14:textId="7A67F5DD" w:rsidR="002E33F7" w:rsidRPr="00EA4F35" w:rsidRDefault="009D302C" w:rsidP="001B79FF">
            <w:pPr>
              <w:ind w:left="140"/>
              <w:rPr>
                <w:sz w:val="24"/>
                <w:szCs w:val="24"/>
              </w:rPr>
            </w:pPr>
            <w:r w:rsidRPr="00EA4F35">
              <w:rPr>
                <w:sz w:val="24"/>
                <w:szCs w:val="24"/>
              </w:rPr>
              <w:t>Dr.  S. Priya</w:t>
            </w:r>
          </w:p>
        </w:tc>
        <w:tc>
          <w:tcPr>
            <w:tcW w:w="4513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3710E573" w14:textId="285E53B6" w:rsidR="002E33F7" w:rsidRPr="00EA4F35" w:rsidRDefault="002D2E3D" w:rsidP="001B79FF">
            <w:pPr>
              <w:ind w:left="140"/>
              <w:rPr>
                <w:sz w:val="24"/>
                <w:szCs w:val="24"/>
              </w:rPr>
            </w:pPr>
            <w:r w:rsidRPr="00EA4F35">
              <w:rPr>
                <w:sz w:val="24"/>
                <w:szCs w:val="24"/>
              </w:rPr>
              <w:t xml:space="preserve">Dr. T. </w:t>
            </w:r>
            <w:proofErr w:type="spellStart"/>
            <w:r w:rsidRPr="00EA4F35">
              <w:rPr>
                <w:sz w:val="24"/>
                <w:szCs w:val="24"/>
              </w:rPr>
              <w:t>Manoranjitham</w:t>
            </w:r>
            <w:proofErr w:type="spellEnd"/>
          </w:p>
        </w:tc>
      </w:tr>
      <w:tr w:rsidR="002E33F7" w14:paraId="0C8125D7" w14:textId="77777777" w:rsidTr="002E33F7">
        <w:trPr>
          <w:trHeight w:val="135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7A4606EF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B84EACB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5306435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4CCD10A7" w14:textId="77777777" w:rsidTr="002E33F7">
        <w:trPr>
          <w:trHeight w:val="474"/>
        </w:trPr>
        <w:tc>
          <w:tcPr>
            <w:tcW w:w="40" w:type="dxa"/>
            <w:vAlign w:val="bottom"/>
          </w:tcPr>
          <w:p w14:paraId="519561C0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6AD3E8E0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Faculty Advisor</w:t>
            </w:r>
          </w:p>
        </w:tc>
        <w:tc>
          <w:tcPr>
            <w:tcW w:w="4513" w:type="dxa"/>
            <w:tcBorders>
              <w:bottom w:val="single" w:sz="8" w:space="0" w:color="auto"/>
            </w:tcBorders>
            <w:vAlign w:val="bottom"/>
          </w:tcPr>
          <w:p w14:paraId="5E99C951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roject Domain</w:t>
            </w:r>
          </w:p>
        </w:tc>
      </w:tr>
      <w:tr w:rsidR="002E33F7" w14:paraId="12C0EAEF" w14:textId="77777777" w:rsidTr="002E33F7">
        <w:trPr>
          <w:trHeight w:val="340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7204A38B" w14:textId="77777777" w:rsidR="002E33F7" w:rsidRPr="00EA4F35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3702F346" w14:textId="38FA6FC0" w:rsidR="002E33F7" w:rsidRPr="00EA4F35" w:rsidRDefault="009D302C" w:rsidP="001B79FF">
            <w:pPr>
              <w:ind w:left="140"/>
              <w:rPr>
                <w:sz w:val="24"/>
                <w:szCs w:val="24"/>
              </w:rPr>
            </w:pPr>
            <w:r w:rsidRPr="00EA4F35">
              <w:rPr>
                <w:sz w:val="24"/>
                <w:szCs w:val="24"/>
              </w:rPr>
              <w:t xml:space="preserve">Mrs. R. </w:t>
            </w:r>
            <w:proofErr w:type="spellStart"/>
            <w:r w:rsidRPr="00EA4F35">
              <w:rPr>
                <w:sz w:val="24"/>
                <w:szCs w:val="24"/>
              </w:rPr>
              <w:t>Brindha</w:t>
            </w:r>
            <w:proofErr w:type="spellEnd"/>
          </w:p>
        </w:tc>
        <w:tc>
          <w:tcPr>
            <w:tcW w:w="4513" w:type="dxa"/>
            <w:tcBorders>
              <w:right w:val="single" w:sz="8" w:space="0" w:color="auto"/>
            </w:tcBorders>
            <w:vAlign w:val="bottom"/>
          </w:tcPr>
          <w:p w14:paraId="073B8DF0" w14:textId="03259DBE" w:rsidR="002E33F7" w:rsidRPr="00EA4F35" w:rsidRDefault="00EA4F35" w:rsidP="00F954CD">
            <w:pPr>
              <w:rPr>
                <w:sz w:val="24"/>
                <w:szCs w:val="24"/>
              </w:rPr>
            </w:pPr>
            <w:r w:rsidRPr="00EA4F35">
              <w:rPr>
                <w:sz w:val="24"/>
                <w:szCs w:val="24"/>
              </w:rPr>
              <w:t xml:space="preserve"> Agriculture</w:t>
            </w:r>
          </w:p>
        </w:tc>
      </w:tr>
      <w:tr w:rsidR="002E33F7" w14:paraId="48992D5B" w14:textId="77777777" w:rsidTr="002E33F7">
        <w:trPr>
          <w:trHeight w:val="136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0E0195E3" w14:textId="77777777" w:rsidR="002E33F7" w:rsidRDefault="00F954CD" w:rsidP="001B79FF">
            <w:pPr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M</w:t>
            </w: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DDFEEBE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2D6E197" w14:textId="77777777" w:rsidR="002E33F7" w:rsidRPr="00EA4F35" w:rsidRDefault="002E33F7" w:rsidP="001B79FF">
            <w:pPr>
              <w:rPr>
                <w:sz w:val="24"/>
                <w:szCs w:val="24"/>
              </w:rPr>
            </w:pPr>
          </w:p>
        </w:tc>
      </w:tr>
      <w:tr w:rsidR="002E33F7" w14:paraId="775F4C18" w14:textId="77777777" w:rsidTr="002E33F7">
        <w:trPr>
          <w:trHeight w:val="590"/>
        </w:trPr>
        <w:tc>
          <w:tcPr>
            <w:tcW w:w="40" w:type="dxa"/>
            <w:vAlign w:val="bottom"/>
          </w:tcPr>
          <w:p w14:paraId="376DCB2F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0A189CB9" w14:textId="77777777" w:rsidR="002E33F7" w:rsidRPr="00B309FA" w:rsidRDefault="002E33F7" w:rsidP="002E33F7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 w:rsidRPr="00B309FA">
              <w:rPr>
                <w:rFonts w:eastAsia="Times New Roman"/>
                <w:b/>
                <w:bCs/>
                <w:sz w:val="20"/>
                <w:szCs w:val="20"/>
              </w:rPr>
              <w:t>Student(s) Details: Name</w:t>
            </w:r>
          </w:p>
        </w:tc>
        <w:tc>
          <w:tcPr>
            <w:tcW w:w="4513" w:type="dxa"/>
            <w:vAlign w:val="bottom"/>
          </w:tcPr>
          <w:p w14:paraId="6D412618" w14:textId="77777777" w:rsidR="002E33F7" w:rsidRPr="00B309FA" w:rsidRDefault="002E33F7" w:rsidP="001B79FF">
            <w:pPr>
              <w:ind w:left="1320"/>
              <w:rPr>
                <w:rFonts w:eastAsia="Times New Roman"/>
                <w:b/>
                <w:bCs/>
                <w:sz w:val="24"/>
                <w:szCs w:val="24"/>
              </w:rPr>
            </w:pPr>
            <w:r w:rsidRPr="00B309FA">
              <w:rPr>
                <w:rFonts w:eastAsia="Times New Roman"/>
                <w:b/>
                <w:bCs/>
                <w:sz w:val="24"/>
                <w:szCs w:val="24"/>
              </w:rPr>
              <w:t>Passport size photo(s)</w:t>
            </w:r>
          </w:p>
        </w:tc>
      </w:tr>
      <w:tr w:rsidR="002E33F7" w14:paraId="1028B04E" w14:textId="77777777" w:rsidTr="002E33F7">
        <w:trPr>
          <w:trHeight w:val="21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1DF72BC8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578981B2" w14:textId="77777777" w:rsidR="00EA4F35" w:rsidRPr="00EA4F35" w:rsidRDefault="00EA4F35" w:rsidP="00EA4F35">
            <w:pPr>
              <w:spacing w:line="211" w:lineRule="exact"/>
              <w:rPr>
                <w:rFonts w:eastAsia="Times New Roman"/>
                <w:sz w:val="24"/>
                <w:szCs w:val="24"/>
              </w:rPr>
            </w:pPr>
          </w:p>
          <w:p w14:paraId="2E576343" w14:textId="6F79B473" w:rsidR="002E33F7" w:rsidRPr="00EA4F35" w:rsidRDefault="009D302C" w:rsidP="00F954CD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4"/>
                <w:szCs w:val="24"/>
              </w:rPr>
            </w:pPr>
            <w:r w:rsidRPr="00EA4F35">
              <w:rPr>
                <w:rFonts w:eastAsia="Times New Roman"/>
                <w:sz w:val="24"/>
                <w:szCs w:val="24"/>
              </w:rPr>
              <w:t xml:space="preserve">Aksh </w:t>
            </w:r>
            <w:r w:rsidR="00FD24B7" w:rsidRPr="00EA4F35">
              <w:rPr>
                <w:rFonts w:eastAsia="Times New Roman"/>
                <w:sz w:val="24"/>
                <w:szCs w:val="24"/>
              </w:rPr>
              <w:t xml:space="preserve">Dharmesh </w:t>
            </w:r>
            <w:r w:rsidRPr="00EA4F35">
              <w:rPr>
                <w:rFonts w:eastAsia="Times New Roman"/>
                <w:sz w:val="24"/>
                <w:szCs w:val="24"/>
              </w:rPr>
              <w:t>Kalyani</w:t>
            </w:r>
          </w:p>
          <w:p w14:paraId="6987BF61" w14:textId="77777777" w:rsidR="002E33F7" w:rsidRPr="00EA4F35" w:rsidRDefault="002E33F7" w:rsidP="002E33F7">
            <w:pPr>
              <w:spacing w:line="211" w:lineRule="exact"/>
              <w:rPr>
                <w:rFonts w:eastAsia="Times New Roman"/>
                <w:sz w:val="24"/>
                <w:szCs w:val="24"/>
              </w:rPr>
            </w:pPr>
          </w:p>
          <w:p w14:paraId="17C5D55E" w14:textId="2FF3FA9E" w:rsidR="002E33F7" w:rsidRPr="00EA4F35" w:rsidRDefault="009D302C" w:rsidP="00F954CD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4"/>
                <w:szCs w:val="24"/>
              </w:rPr>
            </w:pPr>
            <w:proofErr w:type="spellStart"/>
            <w:r w:rsidRPr="00EA4F35">
              <w:rPr>
                <w:rFonts w:eastAsia="Times New Roman"/>
                <w:sz w:val="24"/>
                <w:szCs w:val="24"/>
              </w:rPr>
              <w:t>Nipun</w:t>
            </w:r>
            <w:proofErr w:type="spellEnd"/>
            <w:r w:rsidRPr="00EA4F35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EA4F35">
              <w:rPr>
                <w:rFonts w:eastAsia="Times New Roman"/>
                <w:sz w:val="24"/>
                <w:szCs w:val="24"/>
              </w:rPr>
              <w:t>Chaurasia</w:t>
            </w:r>
            <w:proofErr w:type="spellEnd"/>
          </w:p>
          <w:p w14:paraId="1B97248F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10623847" w14:textId="77777777" w:rsidR="002E33F7" w:rsidRPr="00B309FA" w:rsidRDefault="002E33F7" w:rsidP="002E33F7">
            <w:pPr>
              <w:spacing w:line="211" w:lineRule="exact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2315A35B" w14:textId="4C923225" w:rsidR="002E33F7" w:rsidRPr="00B309FA" w:rsidRDefault="00C6332F" w:rsidP="001B79FF">
            <w:pPr>
              <w:rPr>
                <w:b/>
                <w:bCs/>
                <w:sz w:val="18"/>
                <w:szCs w:val="18"/>
              </w:rPr>
            </w:pPr>
            <w:bookmarkStart w:id="0" w:name="page1"/>
            <w:bookmarkEnd w:id="0"/>
            <w:r>
              <w:rPr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75EF4AA" wp14:editId="0058395C">
                      <wp:simplePos x="0" y="0"/>
                      <wp:positionH relativeFrom="column">
                        <wp:posOffset>1638300</wp:posOffset>
                      </wp:positionH>
                      <wp:positionV relativeFrom="paragraph">
                        <wp:posOffset>-3810</wp:posOffset>
                      </wp:positionV>
                      <wp:extent cx="1485900" cy="1737360"/>
                      <wp:effectExtent l="0" t="0" r="19050" b="15240"/>
                      <wp:wrapNone/>
                      <wp:docPr id="1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17373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F29AE98" w14:textId="3AD3E915" w:rsidR="002E33F7" w:rsidRDefault="009D302C" w:rsidP="002F6B9B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FE88640" wp14:editId="7507E1E7">
                                        <wp:extent cx="1380490" cy="1617980"/>
                                        <wp:effectExtent l="0" t="0" r="0" b="1270"/>
                                        <wp:docPr id="5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80490" cy="16179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5EF4AA" id="Text Box 7" o:spid="_x0000_s1027" type="#_x0000_t202" style="position:absolute;margin-left:129pt;margin-top:-.3pt;width:117pt;height:136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" fillcolor="white [3201]" strokeweight=".5pt">
                      <v:path arrowok="t"/>
                      <v:textbox>
                        <w:txbxContent>
                          <w:p w14:paraId="3F29AE98" w14:textId="3AD3E915" w:rsidR="002E33F7" w:rsidRDefault="009D302C" w:rsidP="002F6B9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E88640" wp14:editId="7507E1E7">
                                  <wp:extent cx="1380490" cy="1617980"/>
                                  <wp:effectExtent l="0" t="0" r="0" b="1270"/>
                                  <wp:docPr id="5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0490" cy="1617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E33F7" w14:paraId="738855C2" w14:textId="77777777" w:rsidTr="002E33F7">
        <w:trPr>
          <w:trHeight w:val="115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04005670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C00BFB6" w14:textId="77777777" w:rsidR="002E33F7" w:rsidRPr="00B309FA" w:rsidRDefault="002E33F7" w:rsidP="001B79FF">
            <w:pPr>
              <w:spacing w:line="255" w:lineRule="exact"/>
              <w:ind w:left="140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63C7655C" w14:textId="77777777" w:rsidR="002E33F7" w:rsidRDefault="002E33F7" w:rsidP="001B79FF">
            <w:pPr>
              <w:rPr>
                <w:sz w:val="23"/>
                <w:szCs w:val="23"/>
              </w:rPr>
            </w:pPr>
          </w:p>
        </w:tc>
      </w:tr>
    </w:tbl>
    <w:p w14:paraId="504EDD6D" w14:textId="77777777" w:rsidR="002E33F7" w:rsidRDefault="002E33F7" w:rsidP="002E33F7">
      <w:pPr>
        <w:spacing w:line="20" w:lineRule="exact"/>
        <w:rPr>
          <w:sz w:val="24"/>
          <w:szCs w:val="24"/>
        </w:rPr>
      </w:pPr>
    </w:p>
    <w:p w14:paraId="7C917270" w14:textId="77777777" w:rsidR="002E33F7" w:rsidRDefault="002E33F7" w:rsidP="002E33F7">
      <w:pPr>
        <w:spacing w:line="200" w:lineRule="exact"/>
        <w:rPr>
          <w:sz w:val="24"/>
          <w:szCs w:val="24"/>
        </w:rPr>
      </w:pPr>
    </w:p>
    <w:p w14:paraId="72E03CB4" w14:textId="77777777" w:rsidR="002E33F7" w:rsidRPr="00B309FA" w:rsidRDefault="002E33F7" w:rsidP="002E33F7">
      <w:pPr>
        <w:rPr>
          <w:rFonts w:eastAsia="Times New Roman"/>
          <w:sz w:val="20"/>
          <w:szCs w:val="20"/>
        </w:rPr>
      </w:pPr>
      <w:r w:rsidRPr="00B309FA">
        <w:rPr>
          <w:rFonts w:eastAsia="Times New Roman"/>
          <w:sz w:val="20"/>
          <w:szCs w:val="20"/>
        </w:rPr>
        <w:t>Registration Number(s)</w:t>
      </w:r>
    </w:p>
    <w:p w14:paraId="1F85B5B6" w14:textId="4E6CBBBE" w:rsidR="002E33F7" w:rsidRDefault="00C6332F" w:rsidP="002E33F7">
      <w:pPr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DCF1AD" wp14:editId="3B9140B9">
                <wp:simplePos x="0" y="0"/>
                <wp:positionH relativeFrom="column">
                  <wp:posOffset>44450</wp:posOffset>
                </wp:positionH>
                <wp:positionV relativeFrom="paragraph">
                  <wp:posOffset>26670</wp:posOffset>
                </wp:positionV>
                <wp:extent cx="3346450" cy="679450"/>
                <wp:effectExtent l="0" t="0" r="6350" b="6350"/>
                <wp:wrapNone/>
                <wp:docPr id="1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46450" cy="679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4FA988" w14:textId="139DEE65" w:rsidR="00B309FA" w:rsidRPr="00EA4F35" w:rsidRDefault="00B309FA" w:rsidP="00B309FA">
                            <w:pPr>
                              <w:spacing w:after="12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A4F35">
                              <w:rPr>
                                <w:sz w:val="24"/>
                                <w:szCs w:val="24"/>
                                <w:lang w:val="en-US"/>
                              </w:rPr>
                              <w:t>1.</w:t>
                            </w:r>
                            <w:r w:rsidR="009D302C" w:rsidRPr="00EA4F3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RA2011003010525</w:t>
                            </w:r>
                          </w:p>
                          <w:p w14:paraId="3B27C077" w14:textId="18B3CA1C" w:rsidR="00B309FA" w:rsidRPr="00EA4F35" w:rsidRDefault="00B309FA" w:rsidP="00B309FA">
                            <w:pPr>
                              <w:spacing w:after="12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A4F35">
                              <w:rPr>
                                <w:sz w:val="24"/>
                                <w:szCs w:val="24"/>
                                <w:lang w:val="en-US"/>
                              </w:rPr>
                              <w:t>2.</w:t>
                            </w:r>
                            <w:r w:rsidR="009D302C" w:rsidRPr="00EA4F3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RA2011003010536</w:t>
                            </w:r>
                          </w:p>
                          <w:p w14:paraId="7F0F6B05" w14:textId="77777777" w:rsidR="00B309FA" w:rsidRP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DCF1AD" id="Text Box 6" o:spid="_x0000_s1028" type="#_x0000_t202" style="position:absolute;margin-left:3.5pt;margin-top:2.1pt;width:263.5pt;height:5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" fillcolor="white [3201]" strokeweight=".5pt">
                <v:path arrowok="t"/>
                <v:textbox>
                  <w:txbxContent>
                    <w:p w14:paraId="704FA988" w14:textId="139DEE65" w:rsidR="00B309FA" w:rsidRPr="00EA4F35" w:rsidRDefault="00B309FA" w:rsidP="00B309FA">
                      <w:pPr>
                        <w:spacing w:after="12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EA4F35">
                        <w:rPr>
                          <w:sz w:val="24"/>
                          <w:szCs w:val="24"/>
                          <w:lang w:val="en-US"/>
                        </w:rPr>
                        <w:t>1.</w:t>
                      </w:r>
                      <w:r w:rsidR="009D302C" w:rsidRPr="00EA4F35">
                        <w:rPr>
                          <w:sz w:val="24"/>
                          <w:szCs w:val="24"/>
                          <w:lang w:val="en-US"/>
                        </w:rPr>
                        <w:t xml:space="preserve"> RA2011003010525</w:t>
                      </w:r>
                    </w:p>
                    <w:p w14:paraId="3B27C077" w14:textId="18B3CA1C" w:rsidR="00B309FA" w:rsidRPr="00EA4F35" w:rsidRDefault="00B309FA" w:rsidP="00B309FA">
                      <w:pPr>
                        <w:spacing w:after="12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EA4F35">
                        <w:rPr>
                          <w:sz w:val="24"/>
                          <w:szCs w:val="24"/>
                          <w:lang w:val="en-US"/>
                        </w:rPr>
                        <w:t>2.</w:t>
                      </w:r>
                      <w:r w:rsidR="009D302C" w:rsidRPr="00EA4F35">
                        <w:rPr>
                          <w:sz w:val="24"/>
                          <w:szCs w:val="24"/>
                          <w:lang w:val="en-US"/>
                        </w:rPr>
                        <w:t xml:space="preserve"> RA2011003010536</w:t>
                      </w:r>
                    </w:p>
                    <w:p w14:paraId="7F0F6B05" w14:textId="77777777" w:rsidR="00B309FA" w:rsidRP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98C561" w14:textId="77777777" w:rsidR="002E33F7" w:rsidRDefault="002E33F7" w:rsidP="002E33F7">
      <w:pPr>
        <w:rPr>
          <w:rFonts w:eastAsia="Times New Roman"/>
          <w:sz w:val="28"/>
          <w:szCs w:val="28"/>
        </w:rPr>
      </w:pPr>
    </w:p>
    <w:p w14:paraId="6AD91844" w14:textId="77777777" w:rsidR="002E33F7" w:rsidRDefault="002E33F7" w:rsidP="002E33F7">
      <w:pPr>
        <w:rPr>
          <w:rFonts w:eastAsia="Times New Roman"/>
          <w:sz w:val="28"/>
          <w:szCs w:val="28"/>
        </w:rPr>
      </w:pPr>
    </w:p>
    <w:p w14:paraId="2584D67A" w14:textId="77777777" w:rsidR="00B309FA" w:rsidRDefault="00B309FA" w:rsidP="002E33F7">
      <w:pPr>
        <w:rPr>
          <w:rFonts w:eastAsia="Times New Roman"/>
          <w:sz w:val="28"/>
          <w:szCs w:val="28"/>
        </w:rPr>
      </w:pPr>
    </w:p>
    <w:p w14:paraId="7424BDD7" w14:textId="1BAE6831" w:rsidR="002E33F7" w:rsidRPr="00B309FA" w:rsidRDefault="002E33F7" w:rsidP="002E33F7">
      <w:pPr>
        <w:rPr>
          <w:b/>
          <w:bCs/>
          <w:sz w:val="20"/>
          <w:szCs w:val="20"/>
        </w:rPr>
      </w:pPr>
      <w:r w:rsidRPr="00B309FA">
        <w:rPr>
          <w:rFonts w:eastAsia="Times New Roman"/>
          <w:b/>
          <w:bCs/>
          <w:sz w:val="20"/>
          <w:szCs w:val="20"/>
        </w:rPr>
        <w:t>Email ID(s)&amp;Mobile Number(s)</w:t>
      </w:r>
    </w:p>
    <w:tbl>
      <w:tblPr>
        <w:tblStyle w:val="TableGrid"/>
        <w:tblW w:w="6658" w:type="dxa"/>
        <w:tblLook w:val="04A0" w:firstRow="1" w:lastRow="0" w:firstColumn="1" w:lastColumn="0" w:noHBand="0" w:noVBand="1"/>
      </w:tblPr>
      <w:tblGrid>
        <w:gridCol w:w="3256"/>
        <w:gridCol w:w="3402"/>
      </w:tblGrid>
      <w:tr w:rsidR="007D7F55" w14:paraId="31492789" w14:textId="77777777" w:rsidTr="007D7F55">
        <w:tc>
          <w:tcPr>
            <w:tcW w:w="3256" w:type="dxa"/>
          </w:tcPr>
          <w:p w14:paraId="4093D1CC" w14:textId="6DD3F281" w:rsidR="007D7F55" w:rsidRPr="00B309FA" w:rsidRDefault="007D7F55" w:rsidP="007D7F55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1</w:t>
            </w:r>
            <w:r>
              <w:rPr>
                <w:rFonts w:eastAsia="Times New Roman"/>
                <w:sz w:val="20"/>
                <w:szCs w:val="20"/>
              </w:rPr>
              <w:t xml:space="preserve">: </w:t>
            </w:r>
            <w:r w:rsidR="009D302C">
              <w:rPr>
                <w:rFonts w:eastAsia="Times New Roman"/>
                <w:sz w:val="20"/>
                <w:szCs w:val="20"/>
              </w:rPr>
              <w:t>ak6155@srmist.edu.in</w:t>
            </w:r>
          </w:p>
        </w:tc>
        <w:tc>
          <w:tcPr>
            <w:tcW w:w="3402" w:type="dxa"/>
          </w:tcPr>
          <w:p w14:paraId="01E46025" w14:textId="4D8E28D8" w:rsidR="007D7F55" w:rsidRPr="00B309FA" w:rsidRDefault="007D7F55" w:rsidP="002E33F7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2</w:t>
            </w:r>
            <w:r>
              <w:rPr>
                <w:rFonts w:eastAsia="Times New Roman"/>
                <w:sz w:val="20"/>
                <w:szCs w:val="20"/>
              </w:rPr>
              <w:t>:</w:t>
            </w:r>
            <w:r w:rsidR="009D302C">
              <w:rPr>
                <w:rFonts w:eastAsia="Times New Roman"/>
                <w:sz w:val="20"/>
                <w:szCs w:val="20"/>
              </w:rPr>
              <w:t xml:space="preserve"> nc1135@srmist.edu.in</w:t>
            </w:r>
          </w:p>
        </w:tc>
      </w:tr>
      <w:tr w:rsidR="007D7F55" w14:paraId="6B2DEDCE" w14:textId="77777777" w:rsidTr="007D7F55">
        <w:tc>
          <w:tcPr>
            <w:tcW w:w="3256" w:type="dxa"/>
          </w:tcPr>
          <w:p w14:paraId="5E7E802C" w14:textId="0E31CD7B" w:rsidR="007D7F55" w:rsidRPr="00B309FA" w:rsidRDefault="009D302C" w:rsidP="002E33F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409258555</w:t>
            </w:r>
          </w:p>
        </w:tc>
        <w:tc>
          <w:tcPr>
            <w:tcW w:w="3402" w:type="dxa"/>
          </w:tcPr>
          <w:p w14:paraId="3607FAD1" w14:textId="25F1255F" w:rsidR="007D7F55" w:rsidRPr="00B309FA" w:rsidRDefault="009D302C" w:rsidP="002E33F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953399426</w:t>
            </w:r>
          </w:p>
        </w:tc>
      </w:tr>
    </w:tbl>
    <w:p w14:paraId="5C08D56C" w14:textId="0B72D95E" w:rsidR="002E33F7" w:rsidRPr="00B964EB" w:rsidRDefault="00B964EB" w:rsidP="002E33F7">
      <w:pPr>
        <w:rPr>
          <w:rFonts w:eastAsia="Times New Roman"/>
          <w:b/>
          <w:bCs/>
          <w:sz w:val="20"/>
          <w:szCs w:val="20"/>
        </w:rPr>
      </w:pPr>
      <w:r w:rsidRPr="00B964EB">
        <w:rPr>
          <w:rFonts w:eastAsia="Times New Roman"/>
          <w:b/>
          <w:bCs/>
          <w:sz w:val="20"/>
          <w:szCs w:val="20"/>
        </w:rPr>
        <w:t>Abstract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  <w:t>Architecture Diagram</w:t>
      </w:r>
    </w:p>
    <w:p w14:paraId="59F06520" w14:textId="362199C6" w:rsidR="00FD32FE" w:rsidRDefault="00EA4F35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306478" wp14:editId="7FFD81EC">
                <wp:simplePos x="0" y="0"/>
                <wp:positionH relativeFrom="column">
                  <wp:posOffset>2989385</wp:posOffset>
                </wp:positionH>
                <wp:positionV relativeFrom="paragraph">
                  <wp:posOffset>66089</wp:posOffset>
                </wp:positionV>
                <wp:extent cx="3213100" cy="2197686"/>
                <wp:effectExtent l="0" t="0" r="25400" b="12700"/>
                <wp:wrapNone/>
                <wp:docPr id="2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13100" cy="2197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86B5E8" w14:textId="4BB6AABB" w:rsidR="00B309FA" w:rsidRPr="00B309FA" w:rsidRDefault="00F46ECE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C0A1B3" wp14:editId="7D006D20">
                                  <wp:extent cx="3023870" cy="2063262"/>
                                  <wp:effectExtent l="0" t="0" r="5080" b="0"/>
                                  <wp:docPr id="1385488642" name="Picture 138548864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CB3004E-9838-4C4B-92B4-101FA7A93957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CB3004E-9838-4C4B-92B4-101FA7A93957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40715" cy="207475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06478" id="Text Box 5" o:spid="_x0000_s1029" type="#_x0000_t202" style="position:absolute;margin-left:235.4pt;margin-top:5.2pt;width:253pt;height:173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" fillcolor="white [3201]" strokeweight=".5pt">
                <v:path arrowok="t"/>
                <v:textbox>
                  <w:txbxContent>
                    <w:p w14:paraId="7386B5E8" w14:textId="4BB6AABB" w:rsidR="00B309FA" w:rsidRPr="00B309FA" w:rsidRDefault="00F46ECE">
                      <w:p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9C0A1B3" wp14:editId="7D006D20">
                            <wp:extent cx="3023870" cy="2063262"/>
                            <wp:effectExtent l="0" t="0" r="5080" b="0"/>
                            <wp:docPr id="1385488642" name="Picture 138548864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CB3004E-9838-4C4B-92B4-101FA7A93957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ACB3004E-9838-4C4B-92B4-101FA7A93957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40715" cy="207475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D302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68B3BB7" wp14:editId="1D543466">
                <wp:simplePos x="0" y="0"/>
                <wp:positionH relativeFrom="margin">
                  <wp:align>left</wp:align>
                </wp:positionH>
                <wp:positionV relativeFrom="paragraph">
                  <wp:posOffset>66040</wp:posOffset>
                </wp:positionV>
                <wp:extent cx="2979420" cy="2171700"/>
                <wp:effectExtent l="0" t="0" r="11430" b="19050"/>
                <wp:wrapNone/>
                <wp:docPr id="1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9420" cy="2171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F87DF8" w14:textId="0F056931" w:rsidR="00F46ECE" w:rsidRPr="00F46ECE" w:rsidRDefault="009D302C" w:rsidP="00F46ECE">
                            <w:pPr>
                              <w:ind w:right="198"/>
                              <w:jc w:val="both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 w:rsidRPr="009D302C">
                              <w:rPr>
                                <w:rFonts w:eastAsia="Times New Roman"/>
                                <w:color w:val="000000"/>
                                <w:sz w:val="18"/>
                                <w:szCs w:val="18"/>
                              </w:rPr>
                              <w:t xml:space="preserve">In India, where almost 70% of the population depends on agriculture for a living, it is extremely important. To reduce crop losses, plant diseases must be identified as soon as possible. On the other hand, manual disease monitoring is time-consuming, </w:t>
                            </w:r>
                            <w:r w:rsidRPr="00F46ECE">
                              <w:rPr>
                                <w:rFonts w:eastAsia="Times New Roman"/>
                                <w:color w:val="000000"/>
                                <w:sz w:val="18"/>
                                <w:szCs w:val="18"/>
                              </w:rPr>
                              <w:t>labour-intensive</w:t>
                            </w:r>
                            <w:r w:rsidRPr="009D302C">
                              <w:rPr>
                                <w:rFonts w:eastAsia="Times New Roman"/>
                                <w:color w:val="000000"/>
                                <w:sz w:val="18"/>
                                <w:szCs w:val="18"/>
                              </w:rPr>
                              <w:t>, and demands specific knowledge. This study uses machine learning and image processing methods to identify plant illnesses from leaf photos in an effort to overcome these difficulties.</w:t>
                            </w:r>
                          </w:p>
                          <w:p w14:paraId="3BA5CEDC" w14:textId="60879B71" w:rsidR="009D302C" w:rsidRPr="009D302C" w:rsidRDefault="009D302C" w:rsidP="00F46ECE">
                            <w:pPr>
                              <w:ind w:right="198"/>
                              <w:jc w:val="both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 w:rsidRPr="009D302C">
                              <w:rPr>
                                <w:rFonts w:eastAsia="Times New Roman"/>
                                <w:color w:val="000000"/>
                                <w:sz w:val="18"/>
                                <w:szCs w:val="18"/>
                              </w:rPr>
                              <w:t xml:space="preserve">Leaf images are processed using image processing, a subset of signal processing, to extract pertinent information. Automatic decision-making based on training data is made possible by machine learning, a branch of artificial intelligence. The project's main goal is to classify diseases using characteristics including leaf </w:t>
                            </w:r>
                            <w:r w:rsidR="00F46ECE" w:rsidRPr="00F46ECE">
                              <w:rPr>
                                <w:rFonts w:eastAsia="Times New Roman"/>
                                <w:color w:val="000000"/>
                                <w:sz w:val="18"/>
                                <w:szCs w:val="18"/>
                              </w:rPr>
                              <w:t>colour</w:t>
                            </w:r>
                            <w:r w:rsidRPr="009D302C">
                              <w:rPr>
                                <w:rFonts w:eastAsia="Times New Roman"/>
                                <w:color w:val="000000"/>
                                <w:sz w:val="18"/>
                                <w:szCs w:val="18"/>
                              </w:rPr>
                              <w:t>, damage level, leaf area, and textural parameters.</w:t>
                            </w:r>
                          </w:p>
                          <w:p w14:paraId="62FD9CF8" w14:textId="77777777" w:rsidR="009D302C" w:rsidRPr="009D302C" w:rsidRDefault="009D302C" w:rsidP="009D302C">
                            <w:pPr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</w:p>
                          <w:p w14:paraId="367BC823" w14:textId="17A78CC6" w:rsidR="009D302C" w:rsidRPr="009D302C" w:rsidRDefault="009D302C" w:rsidP="00F46ECE">
                            <w:pPr>
                              <w:spacing w:line="480" w:lineRule="auto"/>
                              <w:ind w:right="198"/>
                              <w:jc w:val="both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9D302C">
                              <w:rPr>
                                <w:rFonts w:eastAsia="Times New Roman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6F0CC9E" w14:textId="77777777" w:rsidR="00B309FA" w:rsidRPr="008A60C3" w:rsidRDefault="00B309FA" w:rsidP="008A60C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8B3BB7" id="Text Box 4" o:spid="_x0000_s1030" type="#_x0000_t202" style="position:absolute;margin-left:0;margin-top:5.2pt;width:234.6pt;height:171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" fillcolor="white [3201]" strokeweight=".5pt">
                <v:path arrowok="t"/>
                <v:textbox>
                  <w:txbxContent>
                    <w:p w14:paraId="23F87DF8" w14:textId="0F056931" w:rsidR="00F46ECE" w:rsidRPr="00F46ECE" w:rsidRDefault="009D302C" w:rsidP="00F46ECE">
                      <w:pPr>
                        <w:ind w:right="198"/>
                        <w:jc w:val="both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 w:rsidRPr="009D302C">
                        <w:rPr>
                          <w:rFonts w:eastAsia="Times New Roman"/>
                          <w:color w:val="000000"/>
                          <w:sz w:val="18"/>
                          <w:szCs w:val="18"/>
                        </w:rPr>
                        <w:t xml:space="preserve">In India, where almost 70% of the population depends on agriculture for a living, it is extremely important. To reduce crop losses, plant diseases must be identified as soon as possible. On the other hand, manual disease monitoring is time-consuming, </w:t>
                      </w:r>
                      <w:r w:rsidRPr="00F46ECE">
                        <w:rPr>
                          <w:rFonts w:eastAsia="Times New Roman"/>
                          <w:color w:val="000000"/>
                          <w:sz w:val="18"/>
                          <w:szCs w:val="18"/>
                        </w:rPr>
                        <w:t>labour-intensive</w:t>
                      </w:r>
                      <w:r w:rsidRPr="009D302C">
                        <w:rPr>
                          <w:rFonts w:eastAsia="Times New Roman"/>
                          <w:color w:val="000000"/>
                          <w:sz w:val="18"/>
                          <w:szCs w:val="18"/>
                        </w:rPr>
                        <w:t>, and demands specific knowledge. This study uses machine learning and image processing methods to identify plant illnesses from leaf photos in an effort to overcome these difficulties.</w:t>
                      </w:r>
                    </w:p>
                    <w:p w14:paraId="3BA5CEDC" w14:textId="60879B71" w:rsidR="009D302C" w:rsidRPr="009D302C" w:rsidRDefault="009D302C" w:rsidP="00F46ECE">
                      <w:pPr>
                        <w:ind w:right="198"/>
                        <w:jc w:val="both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 w:rsidRPr="009D302C">
                        <w:rPr>
                          <w:rFonts w:eastAsia="Times New Roman"/>
                          <w:color w:val="000000"/>
                          <w:sz w:val="18"/>
                          <w:szCs w:val="18"/>
                        </w:rPr>
                        <w:t xml:space="preserve">Leaf images are processed using image processing, a subset of signal processing, to extract pertinent information. Automatic decision-making based on training data is made possible by machine learning, a branch of artificial intelligence. The project's main goal is to classify diseases using characteristics including leaf </w:t>
                      </w:r>
                      <w:r w:rsidR="00F46ECE" w:rsidRPr="00F46ECE">
                        <w:rPr>
                          <w:rFonts w:eastAsia="Times New Roman"/>
                          <w:color w:val="000000"/>
                          <w:sz w:val="18"/>
                          <w:szCs w:val="18"/>
                        </w:rPr>
                        <w:t>colour</w:t>
                      </w:r>
                      <w:r w:rsidRPr="009D302C">
                        <w:rPr>
                          <w:rFonts w:eastAsia="Times New Roman"/>
                          <w:color w:val="000000"/>
                          <w:sz w:val="18"/>
                          <w:szCs w:val="18"/>
                        </w:rPr>
                        <w:t>, damage level, leaf area, and textural parameters.</w:t>
                      </w:r>
                    </w:p>
                    <w:p w14:paraId="62FD9CF8" w14:textId="77777777" w:rsidR="009D302C" w:rsidRPr="009D302C" w:rsidRDefault="009D302C" w:rsidP="009D302C">
                      <w:pPr>
                        <w:rPr>
                          <w:rFonts w:eastAsia="Times New Roman"/>
                          <w:sz w:val="24"/>
                          <w:szCs w:val="24"/>
                        </w:rPr>
                      </w:pPr>
                    </w:p>
                    <w:p w14:paraId="367BC823" w14:textId="17A78CC6" w:rsidR="009D302C" w:rsidRPr="009D302C" w:rsidRDefault="009D302C" w:rsidP="00F46ECE">
                      <w:pPr>
                        <w:spacing w:line="480" w:lineRule="auto"/>
                        <w:ind w:right="198"/>
                        <w:jc w:val="both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9D302C">
                        <w:rPr>
                          <w:rFonts w:eastAsia="Times New Roman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6F0CC9E" w14:textId="77777777" w:rsidR="00B309FA" w:rsidRPr="008A60C3" w:rsidRDefault="00B309FA" w:rsidP="008A60C3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64751B" w14:textId="03A481D2" w:rsidR="00B309FA" w:rsidRPr="00B309FA" w:rsidRDefault="00B309FA" w:rsidP="00B309FA"/>
    <w:p w14:paraId="06ED9003" w14:textId="77777777" w:rsidR="00B309FA" w:rsidRPr="00B309FA" w:rsidRDefault="00B309FA" w:rsidP="00B309FA"/>
    <w:p w14:paraId="62BA78A9" w14:textId="77777777" w:rsidR="00B309FA" w:rsidRPr="00B309FA" w:rsidRDefault="00B309FA" w:rsidP="00B309FA"/>
    <w:p w14:paraId="26B3E6BA" w14:textId="77777777" w:rsidR="00B309FA" w:rsidRPr="00B309FA" w:rsidRDefault="00B309FA" w:rsidP="00B309FA"/>
    <w:p w14:paraId="5EA746A9" w14:textId="77777777" w:rsidR="00B309FA" w:rsidRPr="00B309FA" w:rsidRDefault="00B309FA" w:rsidP="00B309FA"/>
    <w:p w14:paraId="524E9A1C" w14:textId="77777777" w:rsidR="00B309FA" w:rsidRPr="00B309FA" w:rsidRDefault="00B309FA" w:rsidP="00B309FA"/>
    <w:p w14:paraId="2C7B0069" w14:textId="77777777" w:rsidR="00B309FA" w:rsidRPr="00B309FA" w:rsidRDefault="00B309FA" w:rsidP="00B309FA"/>
    <w:p w14:paraId="05CB86A1" w14:textId="77777777" w:rsidR="00B309FA" w:rsidRPr="00B309FA" w:rsidRDefault="00B309FA" w:rsidP="00B309FA"/>
    <w:p w14:paraId="6BF870BA" w14:textId="77777777" w:rsidR="00B309FA" w:rsidRPr="00B309FA" w:rsidRDefault="00B309FA" w:rsidP="00B309FA"/>
    <w:p w14:paraId="35099026" w14:textId="77777777" w:rsidR="00B309FA" w:rsidRPr="00B309FA" w:rsidRDefault="00B309FA" w:rsidP="00B309FA"/>
    <w:p w14:paraId="4AEBCFF4" w14:textId="77777777" w:rsidR="00B309FA" w:rsidRPr="00B309FA" w:rsidRDefault="00B309FA" w:rsidP="00B309FA"/>
    <w:p w14:paraId="5395AECA" w14:textId="77777777" w:rsidR="00B309FA" w:rsidRPr="00B309FA" w:rsidRDefault="00B309FA" w:rsidP="00B309FA"/>
    <w:p w14:paraId="305F4B7C" w14:textId="77777777" w:rsidR="00B309FA" w:rsidRDefault="00B309FA" w:rsidP="00B309FA"/>
    <w:p w14:paraId="52DF8E31" w14:textId="58FD9C74" w:rsidR="00B309FA" w:rsidRPr="00B309FA" w:rsidRDefault="00C6332F" w:rsidP="00B309FA">
      <w:pPr>
        <w:rPr>
          <w:b/>
          <w:bCs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67EB970" wp14:editId="0DEBA0D3">
                <wp:simplePos x="0" y="0"/>
                <wp:positionH relativeFrom="column">
                  <wp:posOffset>-12700</wp:posOffset>
                </wp:positionH>
                <wp:positionV relativeFrom="paragraph">
                  <wp:posOffset>156210</wp:posOffset>
                </wp:positionV>
                <wp:extent cx="2918460" cy="1397000"/>
                <wp:effectExtent l="0" t="0" r="15240" b="12700"/>
                <wp:wrapNone/>
                <wp:docPr id="2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18460" cy="1397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19CC72" w14:textId="6482B2C7" w:rsidR="00B309FA" w:rsidRPr="00B309FA" w:rsidRDefault="00F46ECE" w:rsidP="00F46ECE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F46ECE">
                              <w:rPr>
                                <w:sz w:val="18"/>
                                <w:szCs w:val="18"/>
                              </w:rPr>
                              <w:t>"A Comprehensive Study on Leaf Disease Prediction Using Artificial Intelligence and Deep Neural Networks" holds profound significance as it revolutionizes agriculture, particularly in India, where it plays a pivotal role in the livelihoods of millions. By harnessing AI and deep learning, this innovative project offers early disease</w:t>
                            </w:r>
                            <w:r w:rsidRPr="00F46ECE">
                              <w:t xml:space="preserve"> </w:t>
                            </w:r>
                            <w:r w:rsidRPr="00F46ECE">
                              <w:rPr>
                                <w:sz w:val="18"/>
                                <w:szCs w:val="18"/>
                              </w:rPr>
                              <w:t>detection, promoting food security, sustainable agriculture, and economic growth. Its user-friendly interfac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F46ECE">
                              <w:t xml:space="preserve"> </w:t>
                            </w:r>
                            <w:r w:rsidRPr="00F46ECE">
                              <w:rPr>
                                <w:sz w:val="18"/>
                                <w:szCs w:val="18"/>
                              </w:rPr>
                              <w:t xml:space="preserve">bridging the digital divide, and setting new standards in the agricultural secto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67EB970" id="Text Box 3" o:spid="_x0000_s1031" type="#_x0000_t202" style="position:absolute;margin-left:-1pt;margin-top:12.3pt;width:229.8pt;height:110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" fillcolor="white [3201]" strokeweight=".5pt">
                <v:path arrowok="t"/>
                <v:textbox>
                  <w:txbxContent>
                    <w:p w14:paraId="1119CC72" w14:textId="6482B2C7" w:rsidR="00B309FA" w:rsidRPr="00B309FA" w:rsidRDefault="00F46ECE" w:rsidP="00F46ECE">
                      <w:pPr>
                        <w:jc w:val="both"/>
                        <w:rPr>
                          <w:lang w:val="en-US"/>
                        </w:rPr>
                      </w:pPr>
                      <w:r w:rsidRPr="00F46ECE">
                        <w:rPr>
                          <w:sz w:val="18"/>
                          <w:szCs w:val="18"/>
                        </w:rPr>
                        <w:t>"A Comprehensive Study on Leaf Disease Prediction Using Artificial Intelligence and Deep Neural Networks" holds profound significance as it revolutionizes agriculture, particularly in India, where it plays a pivotal role in the livelihoods of millions. By harnessing AI and deep learning, this innovative project offers early disease</w:t>
                      </w:r>
                      <w:r w:rsidRPr="00F46ECE">
                        <w:t xml:space="preserve"> </w:t>
                      </w:r>
                      <w:r w:rsidRPr="00F46ECE">
                        <w:rPr>
                          <w:sz w:val="18"/>
                          <w:szCs w:val="18"/>
                        </w:rPr>
                        <w:t>detection, promoting food security, sustainable agriculture, and economic growth. Its user-friendly interface</w:t>
                      </w:r>
                      <w:r>
                        <w:rPr>
                          <w:sz w:val="18"/>
                          <w:szCs w:val="18"/>
                        </w:rPr>
                        <w:t>,</w:t>
                      </w:r>
                      <w:r w:rsidRPr="00F46ECE">
                        <w:t xml:space="preserve"> </w:t>
                      </w:r>
                      <w:r w:rsidRPr="00F46ECE">
                        <w:rPr>
                          <w:sz w:val="18"/>
                          <w:szCs w:val="18"/>
                        </w:rPr>
                        <w:t xml:space="preserve">bridging the digital divide, and setting new standards in the agricultural sector. </w:t>
                      </w:r>
                    </w:p>
                  </w:txbxContent>
                </v:textbox>
              </v:shape>
            </w:pict>
          </mc:Fallback>
        </mc:AlternateContent>
      </w:r>
      <w:r w:rsidR="00B309FA" w:rsidRPr="00B309FA">
        <w:rPr>
          <w:b/>
          <w:bCs/>
          <w:sz w:val="20"/>
          <w:szCs w:val="20"/>
        </w:rPr>
        <w:t>Significance of the Project</w:t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  <w:t>Conclusion</w:t>
      </w:r>
    </w:p>
    <w:p w14:paraId="655EC5D7" w14:textId="13CFC8D6" w:rsidR="00B309FA" w:rsidRDefault="00C6332F" w:rsidP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69CF55A" wp14:editId="6EDC4855">
                <wp:simplePos x="0" y="0"/>
                <wp:positionH relativeFrom="column">
                  <wp:posOffset>3009900</wp:posOffset>
                </wp:positionH>
                <wp:positionV relativeFrom="paragraph">
                  <wp:posOffset>8890</wp:posOffset>
                </wp:positionV>
                <wp:extent cx="3175000" cy="1263650"/>
                <wp:effectExtent l="0" t="0" r="635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75000" cy="1263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620467" w14:textId="5A60AFB2" w:rsidR="00B309FA" w:rsidRPr="00E01367" w:rsidRDefault="00F46ECE" w:rsidP="00F46ECE">
                            <w:pPr>
                              <w:jc w:val="both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F46ECE"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A Comprehensive Study on </w:t>
                            </w:r>
                            <w:proofErr w:type="gramStart"/>
                            <w:r w:rsidRPr="00F46ECE">
                              <w:rPr>
                                <w:color w:val="000000"/>
                                <w:sz w:val="18"/>
                                <w:szCs w:val="18"/>
                              </w:rPr>
                              <w:t>Leaf </w:t>
                            </w:r>
                            <w:r w:rsidR="00EA4F35"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46ECE">
                              <w:rPr>
                                <w:color w:val="000000"/>
                                <w:sz w:val="18"/>
                                <w:szCs w:val="18"/>
                              </w:rPr>
                              <w:t>Disease</w:t>
                            </w:r>
                            <w:proofErr w:type="gramEnd"/>
                            <w:r w:rsidRPr="00F46ECE"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Prediction Using Artificial Intelligence and Deep Neural Networks represents a significant advancement in the field of agriculture, particularly in India, where agriculture plays a crucial role in the livelihoods of millions. This project addresses the challenges of plant disease identification, offering a practical and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i</w:t>
                            </w:r>
                            <w:r w:rsidRPr="00F46ECE">
                              <w:rPr>
                                <w:color w:val="000000"/>
                                <w:sz w:val="18"/>
                                <w:szCs w:val="18"/>
                              </w:rPr>
                              <w:t>nnovative solution that holds the potential to revolutionize farming practic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CF55A" id="Text Box 2" o:spid="_x0000_s1032" type="#_x0000_t202" style="position:absolute;margin-left:237pt;margin-top:.7pt;width:250pt;height:9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" fillcolor="white [3201]" strokeweight=".5pt">
                <v:path arrowok="t"/>
                <v:textbox>
                  <w:txbxContent>
                    <w:p w14:paraId="11620467" w14:textId="5A60AFB2" w:rsidR="00B309FA" w:rsidRPr="00E01367" w:rsidRDefault="00F46ECE" w:rsidP="00F46ECE">
                      <w:pPr>
                        <w:jc w:val="both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F46ECE">
                        <w:rPr>
                          <w:color w:val="000000"/>
                          <w:sz w:val="18"/>
                          <w:szCs w:val="18"/>
                        </w:rPr>
                        <w:t xml:space="preserve">A Comprehensive Study on </w:t>
                      </w:r>
                      <w:proofErr w:type="gramStart"/>
                      <w:r w:rsidRPr="00F46ECE">
                        <w:rPr>
                          <w:color w:val="000000"/>
                          <w:sz w:val="18"/>
                          <w:szCs w:val="18"/>
                        </w:rPr>
                        <w:t>Leaf </w:t>
                      </w:r>
                      <w:r w:rsidR="00EA4F35">
                        <w:rPr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F46ECE">
                        <w:rPr>
                          <w:color w:val="000000"/>
                          <w:sz w:val="18"/>
                          <w:szCs w:val="18"/>
                        </w:rPr>
                        <w:t>Disease</w:t>
                      </w:r>
                      <w:proofErr w:type="gramEnd"/>
                      <w:r w:rsidRPr="00F46ECE">
                        <w:rPr>
                          <w:color w:val="000000"/>
                          <w:sz w:val="18"/>
                          <w:szCs w:val="18"/>
                        </w:rPr>
                        <w:t xml:space="preserve"> Prediction Using Artificial Intelligence and Deep Neural Networks represents a significant advancement in the field of agriculture, particularly in India, where agriculture plays a crucial role in the livelihoods of millions. This project addresses the challenges of plant disease identification, offering a practical and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i</w:t>
                      </w:r>
                      <w:r w:rsidRPr="00F46ECE">
                        <w:rPr>
                          <w:color w:val="000000"/>
                          <w:sz w:val="18"/>
                          <w:szCs w:val="18"/>
                        </w:rPr>
                        <w:t>nnovative solution that holds the potential to revolutionize farming practices.</w:t>
                      </w:r>
                    </w:p>
                  </w:txbxContent>
                </v:textbox>
              </v:shape>
            </w:pict>
          </mc:Fallback>
        </mc:AlternateContent>
      </w:r>
    </w:p>
    <w:p w14:paraId="7FD8B35A" w14:textId="77777777" w:rsidR="00B309FA" w:rsidRPr="00B309FA" w:rsidRDefault="00B309FA" w:rsidP="00B309FA"/>
    <w:p w14:paraId="37657344" w14:textId="77777777" w:rsidR="00B309FA" w:rsidRPr="00B309FA" w:rsidRDefault="00B309FA" w:rsidP="00B309FA"/>
    <w:p w14:paraId="4A03BD03" w14:textId="77777777" w:rsidR="00B309FA" w:rsidRPr="00B309FA" w:rsidRDefault="00B309FA" w:rsidP="00B309FA"/>
    <w:p w14:paraId="0C76F69B" w14:textId="77777777" w:rsidR="00B309FA" w:rsidRPr="00B309FA" w:rsidRDefault="00B309FA" w:rsidP="00B309FA"/>
    <w:p w14:paraId="4ADF5BF8" w14:textId="77777777" w:rsidR="00B309FA" w:rsidRPr="00B309FA" w:rsidRDefault="00B309FA" w:rsidP="00B309FA"/>
    <w:p w14:paraId="75D813C1" w14:textId="77777777" w:rsidR="00B309FA" w:rsidRDefault="00B309FA" w:rsidP="00B309FA">
      <w:pPr>
        <w:rPr>
          <w:b/>
          <w:bCs/>
          <w:sz w:val="20"/>
          <w:szCs w:val="20"/>
        </w:rPr>
      </w:pPr>
    </w:p>
    <w:p w14:paraId="7D7ACB12" w14:textId="77777777" w:rsidR="00B309FA" w:rsidRDefault="00B309FA" w:rsidP="00B309FA">
      <w:pPr>
        <w:rPr>
          <w:b/>
          <w:bCs/>
          <w:sz w:val="20"/>
          <w:szCs w:val="20"/>
        </w:rPr>
      </w:pPr>
    </w:p>
    <w:p w14:paraId="6ACD6A65" w14:textId="77777777" w:rsidR="00B309FA" w:rsidRDefault="00B309FA" w:rsidP="00B309FA">
      <w:pPr>
        <w:rPr>
          <w:b/>
          <w:bCs/>
          <w:sz w:val="20"/>
          <w:szCs w:val="20"/>
        </w:rPr>
      </w:pPr>
    </w:p>
    <w:p w14:paraId="6F4AEEBF" w14:textId="77777777" w:rsidR="00F46ECE" w:rsidRDefault="00F46ECE" w:rsidP="00B309FA">
      <w:pPr>
        <w:rPr>
          <w:b/>
          <w:bCs/>
          <w:sz w:val="20"/>
          <w:szCs w:val="20"/>
        </w:rPr>
      </w:pPr>
    </w:p>
    <w:p w14:paraId="6577A471" w14:textId="0D2ADA56" w:rsidR="00B309FA" w:rsidRPr="00B309FA" w:rsidRDefault="00C6332F" w:rsidP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7D343E" wp14:editId="53FD1AF0">
                <wp:simplePos x="0" y="0"/>
                <wp:positionH relativeFrom="margin">
                  <wp:align>left</wp:align>
                </wp:positionH>
                <wp:positionV relativeFrom="paragraph">
                  <wp:posOffset>184150</wp:posOffset>
                </wp:positionV>
                <wp:extent cx="6165850" cy="565150"/>
                <wp:effectExtent l="0" t="0" r="6350" b="6350"/>
                <wp:wrapNone/>
                <wp:docPr id="2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165850" cy="565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6AA933" w14:textId="6DB54E17" w:rsidR="00B309FA" w:rsidRPr="00BE285B" w:rsidRDefault="00EA4F35" w:rsidP="00BE285B">
                            <w:r>
                              <w:t>Under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D343E" id="Text Box 1" o:spid="_x0000_s1033" type="#_x0000_t202" style="position:absolute;margin-left:0;margin-top:14.5pt;width:485.5pt;height:44.5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" fillcolor="white [3201]" strokeweight=".5pt">
                <v:path arrowok="t"/>
                <v:textbox>
                  <w:txbxContent>
                    <w:p w14:paraId="226AA933" w14:textId="6DB54E17" w:rsidR="00B309FA" w:rsidRPr="00BE285B" w:rsidRDefault="00EA4F35" w:rsidP="00BE285B">
                      <w:r>
                        <w:t>Under Pro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09FA" w:rsidRPr="00B309FA">
        <w:rPr>
          <w:b/>
          <w:bCs/>
          <w:sz w:val="20"/>
          <w:szCs w:val="20"/>
        </w:rPr>
        <w:t>Conference/Journal Publication Details</w:t>
      </w:r>
      <w:r w:rsidR="00B964EB">
        <w:rPr>
          <w:b/>
          <w:bCs/>
          <w:sz w:val="20"/>
          <w:szCs w:val="20"/>
        </w:rPr>
        <w:t xml:space="preserve"> (If Any)</w:t>
      </w:r>
    </w:p>
    <w:sectPr w:rsidR="00B309FA" w:rsidRPr="00B309FA" w:rsidSect="00C400D5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5E299" w14:textId="77777777" w:rsidR="0021146D" w:rsidRDefault="0021146D" w:rsidP="002E33F7">
      <w:r>
        <w:separator/>
      </w:r>
    </w:p>
  </w:endnote>
  <w:endnote w:type="continuationSeparator" w:id="0">
    <w:p w14:paraId="0C3582B6" w14:textId="77777777" w:rsidR="0021146D" w:rsidRDefault="0021146D" w:rsidP="002E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B557F" w14:textId="77777777" w:rsidR="0021146D" w:rsidRDefault="0021146D" w:rsidP="002E33F7">
      <w:r>
        <w:separator/>
      </w:r>
    </w:p>
  </w:footnote>
  <w:footnote w:type="continuationSeparator" w:id="0">
    <w:p w14:paraId="1996BD52" w14:textId="77777777" w:rsidR="0021146D" w:rsidRDefault="0021146D" w:rsidP="002E33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9BAF2" w14:textId="55B2362D" w:rsidR="002E33F7" w:rsidRPr="00EA4F35" w:rsidRDefault="009D302C" w:rsidP="00EA4F35">
    <w:pPr>
      <w:pStyle w:val="Header"/>
      <w:jc w:val="center"/>
      <w:rPr>
        <w:b/>
        <w:bCs/>
        <w:sz w:val="24"/>
        <w:szCs w:val="24"/>
        <w:lang w:val="en-US"/>
      </w:rPr>
    </w:pPr>
    <w:r w:rsidRPr="00EA4F35">
      <w:rPr>
        <w:b/>
        <w:bCs/>
        <w:sz w:val="24"/>
        <w:szCs w:val="24"/>
      </w:rPr>
      <w:t xml:space="preserve">A Comprehensive </w:t>
    </w:r>
    <w:r w:rsidR="00EA4F35" w:rsidRPr="00EA4F35">
      <w:rPr>
        <w:b/>
        <w:bCs/>
        <w:sz w:val="24"/>
        <w:szCs w:val="24"/>
      </w:rPr>
      <w:t>S</w:t>
    </w:r>
    <w:r w:rsidRPr="00EA4F35">
      <w:rPr>
        <w:b/>
        <w:bCs/>
        <w:sz w:val="24"/>
        <w:szCs w:val="24"/>
      </w:rPr>
      <w:t xml:space="preserve">tudy of </w:t>
    </w:r>
    <w:r w:rsidR="00EA4F35" w:rsidRPr="00EA4F35">
      <w:rPr>
        <w:b/>
        <w:bCs/>
        <w:sz w:val="24"/>
        <w:szCs w:val="24"/>
      </w:rPr>
      <w:t>L</w:t>
    </w:r>
    <w:r w:rsidRPr="00EA4F35">
      <w:rPr>
        <w:b/>
        <w:bCs/>
        <w:sz w:val="24"/>
        <w:szCs w:val="24"/>
      </w:rPr>
      <w:t xml:space="preserve">eaf </w:t>
    </w:r>
    <w:r w:rsidR="00EA4F35" w:rsidRPr="00EA4F35">
      <w:rPr>
        <w:b/>
        <w:bCs/>
        <w:sz w:val="24"/>
        <w:szCs w:val="24"/>
      </w:rPr>
      <w:t>D</w:t>
    </w:r>
    <w:r w:rsidRPr="00EA4F35">
      <w:rPr>
        <w:b/>
        <w:bCs/>
        <w:sz w:val="24"/>
        <w:szCs w:val="24"/>
      </w:rPr>
      <w:t xml:space="preserve">isease </w:t>
    </w:r>
    <w:r w:rsidR="00EA4F35" w:rsidRPr="00EA4F35">
      <w:rPr>
        <w:b/>
        <w:bCs/>
        <w:sz w:val="24"/>
        <w:szCs w:val="24"/>
      </w:rPr>
      <w:t>I</w:t>
    </w:r>
    <w:r w:rsidRPr="00EA4F35">
      <w:rPr>
        <w:b/>
        <w:bCs/>
        <w:sz w:val="24"/>
        <w:szCs w:val="24"/>
      </w:rPr>
      <w:t>dentification on Tomato and</w:t>
    </w:r>
    <w:r w:rsidR="00EA4F35" w:rsidRPr="00EA4F35">
      <w:rPr>
        <w:b/>
        <w:bCs/>
        <w:sz w:val="24"/>
        <w:szCs w:val="24"/>
      </w:rPr>
      <w:t xml:space="preserve"> </w:t>
    </w:r>
    <w:r w:rsidRPr="00EA4F35">
      <w:rPr>
        <w:b/>
        <w:bCs/>
        <w:sz w:val="24"/>
        <w:szCs w:val="24"/>
      </w:rPr>
      <w:t>Potat</w:t>
    </w:r>
    <w:r w:rsidR="00EA4F35" w:rsidRPr="00EA4F35">
      <w:rPr>
        <w:b/>
        <w:bCs/>
        <w:sz w:val="24"/>
        <w:szCs w:val="24"/>
      </w:rPr>
      <w:t xml:space="preserve">o </w:t>
    </w:r>
    <w:r w:rsidRPr="00EA4F35">
      <w:rPr>
        <w:b/>
        <w:bCs/>
        <w:sz w:val="24"/>
        <w:szCs w:val="24"/>
      </w:rPr>
      <w:t>Pla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3C6F1A"/>
    <w:multiLevelType w:val="hybridMultilevel"/>
    <w:tmpl w:val="A2C615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LA0NDIzNTAzNjJV0lEKTi0uzszPAykwrAUASLMdwSwAAAA="/>
  </w:docVars>
  <w:rsids>
    <w:rsidRoot w:val="002E33F7"/>
    <w:rsid w:val="000601A2"/>
    <w:rsid w:val="000B0F9C"/>
    <w:rsid w:val="0017764B"/>
    <w:rsid w:val="001D0E6A"/>
    <w:rsid w:val="001F6E66"/>
    <w:rsid w:val="0021146D"/>
    <w:rsid w:val="00283AD8"/>
    <w:rsid w:val="00297A6A"/>
    <w:rsid w:val="002D2E3D"/>
    <w:rsid w:val="002E33F7"/>
    <w:rsid w:val="002F6B9B"/>
    <w:rsid w:val="00430AA4"/>
    <w:rsid w:val="00477F82"/>
    <w:rsid w:val="00490C24"/>
    <w:rsid w:val="005C18A0"/>
    <w:rsid w:val="005F7168"/>
    <w:rsid w:val="00651870"/>
    <w:rsid w:val="00667877"/>
    <w:rsid w:val="007374AA"/>
    <w:rsid w:val="007640E5"/>
    <w:rsid w:val="007A348B"/>
    <w:rsid w:val="007B5CD5"/>
    <w:rsid w:val="007D7F55"/>
    <w:rsid w:val="00892DF4"/>
    <w:rsid w:val="008A60C3"/>
    <w:rsid w:val="0092254D"/>
    <w:rsid w:val="009D302C"/>
    <w:rsid w:val="00A6609F"/>
    <w:rsid w:val="00A922A3"/>
    <w:rsid w:val="00B309FA"/>
    <w:rsid w:val="00B964EB"/>
    <w:rsid w:val="00BE285B"/>
    <w:rsid w:val="00C400D5"/>
    <w:rsid w:val="00C6332F"/>
    <w:rsid w:val="00E01367"/>
    <w:rsid w:val="00E33CF0"/>
    <w:rsid w:val="00EA4F35"/>
    <w:rsid w:val="00F46ECE"/>
    <w:rsid w:val="00F954CD"/>
    <w:rsid w:val="00FD24B7"/>
    <w:rsid w:val="00FD32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E6F717"/>
  <w15:docId w15:val="{D8888EBF-259D-4630-951A-5861090F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3F7"/>
    <w:pPr>
      <w:spacing w:after="0" w:line="240" w:lineRule="auto"/>
    </w:pPr>
    <w:rPr>
      <w:rFonts w:ascii="Times New Roman" w:eastAsiaTheme="minorEastAsia" w:hAnsi="Times New Roman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table" w:styleId="TableGrid">
    <w:name w:val="Table Grid"/>
    <w:basedOn w:val="TableNormal"/>
    <w:uiPriority w:val="39"/>
    <w:rsid w:val="002E3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5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5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4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D302C"/>
    <w:pPr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KUMAR</dc:creator>
  <cp:keywords/>
  <dc:description/>
  <cp:lastModifiedBy>COOL BUDDY</cp:lastModifiedBy>
  <cp:revision>9</cp:revision>
  <cp:lastPrinted>2023-11-04T04:43:00Z</cp:lastPrinted>
  <dcterms:created xsi:type="dcterms:W3CDTF">2023-10-27T06:10:00Z</dcterms:created>
  <dcterms:modified xsi:type="dcterms:W3CDTF">2023-11-04T04:43:00Z</dcterms:modified>
</cp:coreProperties>
</file>